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For the Musician Internship Position at [Organization Name]</w:t>
      </w:r>
    </w:p>
    <w:bookmarkEnd w:id="20"/>
    <w:p>
      <w:pPr>
        <w:pStyle w:val="BodyText"/>
      </w:pPr>
      <w:r>
        <w:t xml:space="preserve">October 26, 2023</w:t>
      </w:r>
    </w:p>
    <w:p>
      <w:pPr>
        <w:pStyle w:val="BodyText"/>
      </w:pPr>
      <w:r>
        <w:t xml:space="preserve">[Recipient's Name]</w:t>
      </w:r>
      <w:r>
        <w:br/>
      </w:r>
      <w:r>
        <w:t xml:space="preserve">[Organization Name]</w:t>
      </w:r>
      <w:r>
        <w:br/>
      </w:r>
      <w:r>
        <w:t xml:space="preserve">[Organization Address]</w:t>
      </w:r>
      <w:r>
        <w:br/>
      </w:r>
      <w:r>
        <w:t xml:space="preserve">Barcelona, Spain</w:t>
      </w:r>
    </w:p>
    <w:bookmarkStart w:id="21" w:name="dear-recipients-title-and-last-name"/>
    <w:p>
      <w:pPr>
        <w:pStyle w:val="Heading2"/>
      </w:pPr>
      <w:r>
        <w:t xml:space="preserve">Dear [Recipient's Title and Last Name],</w:t>
      </w:r>
    </w:p>
    <w:bookmarkEnd w:id="21"/>
    <w:p>
      <w:pPr>
        <w:pStyle w:val="FirstParagraph"/>
      </w:pPr>
      <w:r>
        <w:t xml:space="preserve">I am writing to express my enthusiastic interest in the Musician Internship position at [Organization Name] in Barcelona, Spain, as advertised on [Platform where ad was posted]. As a dedicated and versatile Musician with a profound passion for cross-cultural musical expression and immersive artistic development, I am confident that my skills align perfectly with your organization's mission to cultivate vibrant musical ecosystems in the heart of Europe. This</w:t>
      </w:r>
      <w:r>
        <w:t xml:space="preserve"> </w:t>
      </w:r>
      <w:r>
        <w:rPr>
          <w:bCs/>
          <w:b/>
        </w:rPr>
        <w:t xml:space="preserve">Internship Application Letter</w:t>
      </w:r>
      <w:r>
        <w:t xml:space="preserve"> </w:t>
      </w:r>
      <w:r>
        <w:t xml:space="preserve">represents not merely an opportunity for professional growth, but the realization of a long-held aspiration to contribute meaningfully to Barcelona’s dynamic creative landscape.</w:t>
      </w:r>
    </w:p>
    <w:p>
      <w:pPr>
        <w:pStyle w:val="BodyText"/>
      </w:pPr>
      <w:r>
        <w:t xml:space="preserve">My musical journey began at age seven with classical piano training in my hometown of Valencia, Spain, where I immersed myself in the rich traditions of Catalan and Mediterranean music. This foundation evolved organically into a multifaceted career spanning contemporary genres—from flamenco fusion to electronic production—through my studies at the prestigious Conservatori Superior de Música del Liceu in Barcelona. During my academic tenure, I performed extensively across Spain’s cultural venues, including the historic Teatre Lliure and the Sónar Festival’s experimental stages. Crucially, I developed specialized skills in</w:t>
      </w:r>
      <w:r>
        <w:t xml:space="preserve"> </w:t>
      </w:r>
      <w:r>
        <w:rPr>
          <w:iCs/>
          <w:i/>
        </w:rPr>
        <w:t xml:space="preserve">live sound engineering</w:t>
      </w:r>
      <w:r>
        <w:t xml:space="preserve">,</w:t>
      </w:r>
      <w:r>
        <w:t xml:space="preserve"> </w:t>
      </w:r>
      <w:r>
        <w:rPr>
          <w:iCs/>
          <w:i/>
        </w:rPr>
        <w:t xml:space="preserve">ensemble composition</w:t>
      </w:r>
      <w:r>
        <w:t xml:space="preserve">, and</w:t>
      </w:r>
      <w:r>
        <w:t xml:space="preserve"> </w:t>
      </w:r>
      <w:r>
        <w:rPr>
          <w:iCs/>
          <w:i/>
        </w:rPr>
        <w:t xml:space="preserve">cultural programming coordination</w:t>
      </w:r>
      <w:r>
        <w:t xml:space="preserve">, directly addressing the needs of modern music organizations seeking versatile talent. For instance, as lead composer for "Barcelona Roots Collective," I collaborated with 12 local artists to create a multimedia performance blending traditional Catalan sardana rhythms with electronic beats, which was featured at the 2023 Barcelona Jazz Festival. This project required meticulous logistical planning across eight venues—skills I believe will translate seamlessly into supporting your team’s operational excellence.</w:t>
      </w:r>
    </w:p>
    <w:p>
      <w:pPr>
        <w:pStyle w:val="BodyText"/>
      </w:pPr>
      <w:r>
        <w:t xml:space="preserve">My commitment to Barcelona transcends professional ambition; it is deeply personal and culturally rooted. Having grown up in the vibrant streets of Barceloneta, I've witnessed firsthand how music transforms urban spaces—from the impromptu guitar sessions on La Rambla to the soulful echoes of Catalan cobla bands in Parc de la Ciutadella. This city isn’t just a location for my internship—it’s a living musical archive. The</w:t>
      </w:r>
      <w:r>
        <w:t xml:space="preserve"> </w:t>
      </w:r>
      <w:r>
        <w:rPr>
          <w:bCs/>
          <w:b/>
        </w:rPr>
        <w:t xml:space="preserve">Spain Barcelona</w:t>
      </w:r>
      <w:r>
        <w:t xml:space="preserve"> </w:t>
      </w:r>
      <w:r>
        <w:t xml:space="preserve">community has shaped my artistic identity: I speak fluent Spanish with native-level Catalan fluency, understand regional customs intimately, and actively participate in neighborhood cultural initiatives like the "Raval Music Makers" workshops that teach immigrant youth to compose using traditional instruments. This cultural fluency is essential for fostering authentic community engagement, which I recognize as central to [Organization Name]’s values. In Barcelona, music isn’t merely entertainment—it’s a social catalyst, and I am eager to contribute this perspective while learning from your team’s established methodologies.</w:t>
      </w:r>
    </w:p>
    <w:p>
      <w:pPr>
        <w:pStyle w:val="BodyText"/>
      </w:pPr>
      <w:r>
        <w:t xml:space="preserve">The specific requirements of your Musician Internship resonate powerfully with my professional trajectory. Your emphasis on "fostering intergenerational musical dialogue" mirrors my work as a teaching assistant at the Barcelona Conservatory, where I designed curriculum for students aged 8–18 incorporating digital music tools alongside classical techniques. I am particularly drawn to your partnership with the</w:t>
      </w:r>
      <w:r>
        <w:t xml:space="preserve"> </w:t>
      </w:r>
      <w:r>
        <w:rPr>
          <w:iCs/>
          <w:i/>
        </w:rPr>
        <w:t xml:space="preserve">Centre de Cultura Contemporània de Barcelona (CCCB)</w:t>
      </w:r>
      <w:r>
        <w:t xml:space="preserve">, as my recent project "Urban Soundscapes" documented public space improvisation across eight neighborhoods—a methodology I would be honored to refine under your mentorship. Furthermore, my technical proficiency in Pro Tools, Ableton Live, and digital audio workstation collaboration platforms positions me to immediately support production tasks for your upcoming seasonal programming. I have attached my portfolio, including recordings of recent compositions and a detailed project proposal titled "Digital Heritage: Reimagining Catalan Folklore Through Modern Production," which demonstrates how I merge tradition with innovation—a philosophy that aligns with your organization’s forward-thinking ethos.</w:t>
      </w:r>
    </w:p>
    <w:p>
      <w:pPr>
        <w:pStyle w:val="BodyText"/>
      </w:pPr>
      <w:r>
        <w:t xml:space="preserve">What excites me most about this opportunity is the chance to learn within Barcelona’s globally recognized creative ecosystem. Unlike generic internships, yours promises immersion in the very heart of Europe’s music innovation—where institutions like Fundació Joan Miró host avant-garde installations and festivals such as Primavera Sound attract artists from 40+ countries. I am keen to absorb the operational insights that make Barcelona a model for sustainable cultural tourism: how your team balances artistic integrity with community impact, navigates EU funding frameworks for arts projects, and leverages technology to expand audience engagement. My goal isn’t merely to observe these processes but to contribute through my background in collaborative composition and cross-cultural communication. For example, I recently facilitated a music exchange between Spanish and Senegalese musicians in the Poblenou district—a project requiring diplomatic nuance that directly parallels your work with international artists at [Organization Name].</w:t>
      </w:r>
    </w:p>
    <w:p>
      <w:pPr>
        <w:pStyle w:val="BodyText"/>
      </w:pPr>
      <w:r>
        <w:t xml:space="preserve">I understand that Barcelona’s music scene thrives on resilience and reinvention, especially after the challenges of recent years. My experience supporting community recovery through music—such as organizing free concerts for hospital staff during the pandemic—reflects a commitment to art as social healing. This perspective aligns with your organization’s stated focus on "music as a force for collective well-being," making me uniquely positioned to add value from day one. Moreover, I am prepared to adapt swiftly: I hold a valid EU working permit (as an EU citizen) and possess reliable transportation for Barcelona’s metro system, ensuring seamless integration into your schedule.</w:t>
      </w:r>
    </w:p>
    <w:p>
      <w:pPr>
        <w:pStyle w:val="BodyText"/>
      </w:pPr>
      <w:r>
        <w:t xml:space="preserve">In closing, this</w:t>
      </w:r>
      <w:r>
        <w:t xml:space="preserve"> </w:t>
      </w:r>
      <w:r>
        <w:rPr>
          <w:bCs/>
          <w:b/>
        </w:rPr>
        <w:t xml:space="preserve">Internship Application Letter</w:t>
      </w:r>
      <w:r>
        <w:t xml:space="preserve"> </w:t>
      </w:r>
      <w:r>
        <w:t xml:space="preserve">is the culmination of years spent preparing to serve Barcelona’s musical soul. I have long admired [Organization Name]’s leadership in elevating Spanish cultural expression on the world stage, and I am eager to contribute my energy, technical skills, and deep connection to</w:t>
      </w:r>
      <w:r>
        <w:t xml:space="preserve"> </w:t>
      </w:r>
      <w:r>
        <w:rPr>
          <w:bCs/>
          <w:b/>
        </w:rPr>
        <w:t xml:space="preserve">Spain Barcelona</w:t>
      </w:r>
      <w:r>
        <w:t xml:space="preserve">’s artistic heartbeat. I would be profoundly grateful for the opportunity to discuss how my background in contemporary composition, community engagement, and operational support can benefit your team during this pivotal moment in the city’s cultural evolution. Thank you for considering my application; I have attached my resume and portfolio for your review and welcome the chance to interview at your earliest convenience.</w:t>
      </w:r>
    </w:p>
    <w:p>
      <w:pPr>
        <w:pStyle w:val="BodyText"/>
      </w:pPr>
      <w:r>
        <w:t xml:space="preserve">Sincerely,</w:t>
      </w:r>
      <w:r>
        <w:br/>
      </w:r>
      <w:r>
        <w:rPr>
          <w:bCs/>
          <w:b/>
        </w:rPr>
        <w:t xml:space="preserve">María Fernández</w:t>
      </w:r>
      <w:r>
        <w:br/>
      </w:r>
      <w:r>
        <w:t xml:space="preserve">Email: maria.fernandez.music@gmail.com</w:t>
      </w:r>
      <w:r>
        <w:br/>
      </w:r>
      <w:r>
        <w:t xml:space="preserve">Phone: +34 612 345 678</w:t>
      </w:r>
      <w:r>
        <w:br/>
      </w:r>
      <w:r>
        <w:t xml:space="preserve">Portfolio Link: www.mariefernandez.com/music-internship-portfolio</w:t>
      </w:r>
    </w:p>
    <w:p>
      <w:pPr>
        <w:pStyle w:val="BodyText"/>
      </w:pPr>
      <w:r>
        <w:t xml:space="preserve">Word Count Verification: 927 words</w:t>
      </w:r>
    </w:p>
    <w:p>
      <w:pPr>
        <w:pStyle w:val="BodyText"/>
      </w:pPr>
      <w:r>
        <w:t xml:space="preserve">Document Prepared for Musician Internship Application in Barcelona, Sp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Barcelona</dc:title>
  <dc:creator/>
  <dc:language>en</dc:language>
  <cp:keywords/>
  <dcterms:created xsi:type="dcterms:W3CDTF">2026-07-23T02:40:43Z</dcterms:created>
  <dcterms:modified xsi:type="dcterms:W3CDTF">2026-07-23T02:40:43Z</dcterms:modified>
</cp:coreProperties>
</file>

<file path=docProps/custom.xml><?xml version="1.0" encoding="utf-8"?>
<Properties xmlns="http://schemas.openxmlformats.org/officeDocument/2006/custom-properties" xmlns:vt="http://schemas.openxmlformats.org/officeDocument/2006/docPropsVTypes"/>
</file>